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000" w:type="dxa"/>
        <w:tblInd w:w="-180" w:type="dxa"/>
        <w:tblBorders>
          <w:bottom w:val="single" w:sz="2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40"/>
        <w:gridCol w:w="7560"/>
      </w:tblGrid>
      <w:tr w:rsidR="002D3261" w:rsidRPr="00555577" w14:paraId="047EEAF6" w14:textId="77777777">
        <w:trPr>
          <w:trHeight w:val="1265"/>
        </w:trPr>
        <w:tc>
          <w:tcPr>
            <w:tcW w:w="1440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</w:tcPr>
          <w:p w14:paraId="4F5CF770" w14:textId="493362B6" w:rsidR="002D3261" w:rsidRDefault="00647BAC" w:rsidP="00635234">
            <w:pPr>
              <w:pStyle w:val="ReturnAddress"/>
              <w:rPr>
                <w:b/>
                <w:sz w:val="10"/>
                <w:szCs w:val="10"/>
              </w:rPr>
            </w:pPr>
            <w:r w:rsidRPr="008D1E49">
              <w:rPr>
                <w:noProof/>
              </w:rPr>
              <w:drawing>
                <wp:inline distT="0" distB="0" distL="0" distR="0" wp14:anchorId="148F6E08" wp14:editId="5EE66EBE">
                  <wp:extent cx="866775" cy="866775"/>
                  <wp:effectExtent l="0" t="0" r="0" b="0"/>
                  <wp:docPr id="4" name="Picture 25" descr="Image result for aims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Image result for aimst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D3261">
              <w:br w:type="page"/>
            </w:r>
          </w:p>
          <w:p w14:paraId="3C8D6339" w14:textId="77777777" w:rsidR="002D3261" w:rsidRPr="007D688E" w:rsidRDefault="002D3261" w:rsidP="00635234">
            <w:pPr>
              <w:pStyle w:val="Company"/>
              <w:jc w:val="center"/>
              <w:rPr>
                <w:sz w:val="16"/>
                <w:szCs w:val="16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auto"/>
          </w:tcPr>
          <w:p w14:paraId="17244BE4" w14:textId="77777777" w:rsidR="002D3261" w:rsidRPr="00131320" w:rsidRDefault="002D3261" w:rsidP="00635234">
            <w:pPr>
              <w:pStyle w:val="ReturnAddress"/>
              <w:rPr>
                <w:b/>
                <w:sz w:val="24"/>
                <w:szCs w:val="16"/>
              </w:rPr>
            </w:pPr>
          </w:p>
          <w:p w14:paraId="6680168F" w14:textId="77777777" w:rsidR="002D3261" w:rsidRPr="00647BAC" w:rsidRDefault="002D3261" w:rsidP="003B5E75">
            <w:pPr>
              <w:pStyle w:val="ReturnAddress"/>
              <w:ind w:left="270"/>
              <w:jc w:val="center"/>
              <w:rPr>
                <w:rFonts w:ascii="Times New Roman" w:hAnsi="Times New Roman"/>
                <w:b/>
                <w:sz w:val="40"/>
                <w:szCs w:val="40"/>
              </w:rPr>
            </w:pPr>
            <w:r w:rsidRPr="00647BAC">
              <w:rPr>
                <w:rFonts w:ascii="Times New Roman" w:hAnsi="Times New Roman"/>
                <w:b/>
                <w:sz w:val="40"/>
                <w:szCs w:val="40"/>
              </w:rPr>
              <w:t>AIMST UNIVERSITY</w:t>
            </w:r>
          </w:p>
          <w:p w14:paraId="5AEE56A5" w14:textId="03CFCE65" w:rsidR="002D3261" w:rsidRPr="00647BAC" w:rsidRDefault="00647BAC" w:rsidP="003B5E75">
            <w:pPr>
              <w:pStyle w:val="ReturnAddress"/>
              <w:ind w:left="270"/>
              <w:jc w:val="center"/>
              <w:rPr>
                <w:rFonts w:ascii="Monotype Corsiva" w:hAnsi="Monotype Corsiva"/>
                <w:b/>
                <w:i/>
                <w:sz w:val="48"/>
                <w:szCs w:val="48"/>
              </w:rPr>
            </w:pPr>
            <w:r w:rsidRPr="00647BAC">
              <w:rPr>
                <w:rFonts w:ascii="Times New Roman" w:hAnsi="Times New Roman"/>
                <w:b/>
                <w:i/>
                <w:sz w:val="40"/>
                <w:szCs w:val="40"/>
              </w:rPr>
              <w:t>Centre for Postgraduate Studies</w:t>
            </w:r>
          </w:p>
        </w:tc>
      </w:tr>
    </w:tbl>
    <w:p w14:paraId="14088BE1" w14:textId="77777777" w:rsidR="002D3261" w:rsidRDefault="002D3261" w:rsidP="002D3261">
      <w:pPr>
        <w:jc w:val="center"/>
        <w:rPr>
          <w:b/>
          <w:sz w:val="2"/>
          <w:szCs w:val="28"/>
        </w:rPr>
      </w:pPr>
    </w:p>
    <w:p w14:paraId="26EAE62B" w14:textId="77777777" w:rsidR="00C80C65" w:rsidRDefault="00C80C65" w:rsidP="002D3261">
      <w:pPr>
        <w:jc w:val="center"/>
        <w:rPr>
          <w:b/>
          <w:sz w:val="2"/>
          <w:szCs w:val="28"/>
        </w:rPr>
      </w:pPr>
    </w:p>
    <w:p w14:paraId="1C8CD8A3" w14:textId="77777777" w:rsidR="00C80C65" w:rsidRDefault="00C80C65" w:rsidP="00C80C65">
      <w:pPr>
        <w:autoSpaceDE w:val="0"/>
        <w:autoSpaceDN w:val="0"/>
        <w:adjustRightInd w:val="0"/>
        <w:jc w:val="center"/>
        <w:rPr>
          <w:b/>
          <w:bCs/>
        </w:rPr>
      </w:pPr>
    </w:p>
    <w:p w14:paraId="625FB6F6" w14:textId="77777777" w:rsidR="00C80C65" w:rsidRDefault="00C80C65" w:rsidP="00C80C65">
      <w:pPr>
        <w:autoSpaceDE w:val="0"/>
        <w:autoSpaceDN w:val="0"/>
        <w:adjustRightInd w:val="0"/>
        <w:jc w:val="center"/>
        <w:rPr>
          <w:b/>
          <w:bCs/>
        </w:rPr>
      </w:pPr>
    </w:p>
    <w:p w14:paraId="33EB5D15" w14:textId="77777777" w:rsidR="007130E5" w:rsidRDefault="007130E5" w:rsidP="00C80C65">
      <w:pPr>
        <w:autoSpaceDE w:val="0"/>
        <w:autoSpaceDN w:val="0"/>
        <w:adjustRightInd w:val="0"/>
        <w:jc w:val="center"/>
        <w:rPr>
          <w:b/>
          <w:bCs/>
          <w:sz w:val="40"/>
        </w:rPr>
      </w:pPr>
    </w:p>
    <w:p w14:paraId="0CFADBBA" w14:textId="77777777" w:rsidR="00C80C65" w:rsidRPr="00C80C65" w:rsidRDefault="008B690B" w:rsidP="00C80C65">
      <w:pPr>
        <w:autoSpaceDE w:val="0"/>
        <w:autoSpaceDN w:val="0"/>
        <w:adjustRightInd w:val="0"/>
        <w:jc w:val="center"/>
        <w:rPr>
          <w:sz w:val="40"/>
        </w:rPr>
      </w:pPr>
      <w:r>
        <w:rPr>
          <w:b/>
          <w:bCs/>
          <w:sz w:val="40"/>
        </w:rPr>
        <w:t>DECLARATION</w:t>
      </w:r>
    </w:p>
    <w:p w14:paraId="0ECC38AD" w14:textId="77777777" w:rsidR="00C80C65" w:rsidRPr="00C80C65" w:rsidRDefault="00C80C65" w:rsidP="00C80C65">
      <w:pPr>
        <w:autoSpaceDE w:val="0"/>
        <w:autoSpaceDN w:val="0"/>
        <w:adjustRightInd w:val="0"/>
      </w:pPr>
    </w:p>
    <w:p w14:paraId="4BA710F9" w14:textId="77777777" w:rsidR="00C80C65" w:rsidRPr="00C80C65" w:rsidRDefault="00C80C65" w:rsidP="00C80C65">
      <w:pPr>
        <w:autoSpaceDE w:val="0"/>
        <w:autoSpaceDN w:val="0"/>
        <w:adjustRightInd w:val="0"/>
        <w:spacing w:line="480" w:lineRule="auto"/>
        <w:jc w:val="both"/>
      </w:pPr>
    </w:p>
    <w:p w14:paraId="63430F46" w14:textId="32400D23" w:rsidR="00C80C65" w:rsidRPr="00C80C65" w:rsidRDefault="003B5E75" w:rsidP="008B690B">
      <w:pPr>
        <w:autoSpaceDE w:val="0"/>
        <w:autoSpaceDN w:val="0"/>
        <w:adjustRightInd w:val="0"/>
        <w:spacing w:line="480" w:lineRule="auto"/>
        <w:jc w:val="both"/>
      </w:pPr>
      <w:r>
        <w:t xml:space="preserve">I, </w:t>
      </w:r>
      <w:r w:rsidR="008B690B" w:rsidRPr="003B5E75">
        <w:rPr>
          <w:b/>
        </w:rPr>
        <w:t>Name of student</w:t>
      </w:r>
      <w:r w:rsidR="008B690B">
        <w:t xml:space="preserve"> do hereby declare that this </w:t>
      </w:r>
      <w:r w:rsidR="008B690B" w:rsidRPr="003B5E75">
        <w:rPr>
          <w:b/>
        </w:rPr>
        <w:t>MSc / PhD</w:t>
      </w:r>
      <w:r w:rsidR="008B690B">
        <w:t xml:space="preserve"> dissertation work entitled </w:t>
      </w:r>
      <w:r>
        <w:t>“</w:t>
      </w:r>
      <w:r w:rsidR="008B690B" w:rsidRPr="003B5E75">
        <w:rPr>
          <w:b/>
        </w:rPr>
        <w:t>Title of thesis</w:t>
      </w:r>
      <w:r>
        <w:t>”</w:t>
      </w:r>
      <w:r w:rsidR="008B690B">
        <w:t xml:space="preserve"> has been carried out </w:t>
      </w:r>
      <w:r>
        <w:t xml:space="preserve">by me under the supervision of </w:t>
      </w:r>
      <w:r w:rsidR="008B690B" w:rsidRPr="003B5E75">
        <w:rPr>
          <w:b/>
        </w:rPr>
        <w:t>Name of Main Supervisor and Co-supervisors</w:t>
      </w:r>
      <w:r w:rsidR="00841AEB">
        <w:t xml:space="preserve"> at AIMST University</w:t>
      </w:r>
      <w:r w:rsidR="008B690B">
        <w:t>. This research has not been presented elsewhere for any degree.</w:t>
      </w:r>
    </w:p>
    <w:p w14:paraId="1EADE313" w14:textId="77777777" w:rsidR="00C80C65" w:rsidRDefault="00C80C65" w:rsidP="00C80C65">
      <w:pPr>
        <w:autoSpaceDE w:val="0"/>
        <w:autoSpaceDN w:val="0"/>
        <w:adjustRightInd w:val="0"/>
        <w:rPr>
          <w:b/>
          <w:bCs/>
        </w:rPr>
      </w:pPr>
      <w:bookmarkStart w:id="0" w:name="_GoBack"/>
      <w:bookmarkEnd w:id="0"/>
    </w:p>
    <w:p w14:paraId="0FECFFEF" w14:textId="77777777" w:rsidR="002E6A87" w:rsidRDefault="002E6A87" w:rsidP="00C80C65">
      <w:pPr>
        <w:autoSpaceDE w:val="0"/>
        <w:autoSpaceDN w:val="0"/>
        <w:adjustRightInd w:val="0"/>
        <w:rPr>
          <w:b/>
          <w:bCs/>
        </w:rPr>
      </w:pPr>
    </w:p>
    <w:p w14:paraId="122337DD" w14:textId="77777777" w:rsidR="002E6A87" w:rsidRDefault="002E6A87" w:rsidP="00C80C65">
      <w:pPr>
        <w:autoSpaceDE w:val="0"/>
        <w:autoSpaceDN w:val="0"/>
        <w:adjustRightInd w:val="0"/>
        <w:rPr>
          <w:b/>
          <w:bCs/>
        </w:rPr>
      </w:pPr>
    </w:p>
    <w:p w14:paraId="6C22CA10" w14:textId="77777777" w:rsidR="008B690B" w:rsidRDefault="008B690B" w:rsidP="00C80C65">
      <w:pPr>
        <w:autoSpaceDE w:val="0"/>
        <w:autoSpaceDN w:val="0"/>
        <w:adjustRightInd w:val="0"/>
        <w:rPr>
          <w:b/>
          <w:bCs/>
        </w:rPr>
      </w:pPr>
    </w:p>
    <w:p w14:paraId="0DAEAB2C" w14:textId="77777777" w:rsidR="002E6A87" w:rsidRDefault="002E6A87" w:rsidP="00C80C65">
      <w:pPr>
        <w:autoSpaceDE w:val="0"/>
        <w:autoSpaceDN w:val="0"/>
        <w:adjustRightInd w:val="0"/>
        <w:rPr>
          <w:b/>
          <w:bCs/>
        </w:rPr>
      </w:pPr>
    </w:p>
    <w:p w14:paraId="00E96512" w14:textId="77777777" w:rsidR="002E6A87" w:rsidRPr="00C80C65" w:rsidRDefault="002E6A87" w:rsidP="00C80C65">
      <w:p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________________________________</w:t>
      </w:r>
    </w:p>
    <w:p w14:paraId="14D70BDA" w14:textId="77777777" w:rsidR="002E6A87" w:rsidRDefault="008B690B" w:rsidP="002E6A87">
      <w:pPr>
        <w:autoSpaceDE w:val="0"/>
        <w:autoSpaceDN w:val="0"/>
        <w:adjustRightInd w:val="0"/>
        <w:spacing w:line="360" w:lineRule="auto"/>
      </w:pPr>
      <w:r>
        <w:t>(Student’s signature)</w:t>
      </w:r>
    </w:p>
    <w:p w14:paraId="18EE7966" w14:textId="77777777" w:rsidR="002E6A87" w:rsidRDefault="002E6A87" w:rsidP="002E6A87">
      <w:pPr>
        <w:autoSpaceDE w:val="0"/>
        <w:autoSpaceDN w:val="0"/>
        <w:adjustRightInd w:val="0"/>
        <w:spacing w:line="360" w:lineRule="auto"/>
      </w:pPr>
      <w:r>
        <w:t xml:space="preserve">Name of </w:t>
      </w:r>
      <w:r w:rsidR="008B690B">
        <w:t>Student</w:t>
      </w:r>
      <w:r>
        <w:t xml:space="preserve">: </w:t>
      </w:r>
      <w:r>
        <w:tab/>
      </w:r>
      <w:r>
        <w:tab/>
      </w:r>
      <w:r>
        <w:tab/>
      </w:r>
      <w:r>
        <w:tab/>
      </w:r>
      <w:r>
        <w:tab/>
      </w:r>
    </w:p>
    <w:p w14:paraId="0FB3FCCF" w14:textId="77777777" w:rsidR="00C80C65" w:rsidRDefault="002E6A87" w:rsidP="002E6A87">
      <w:pPr>
        <w:autoSpaceDE w:val="0"/>
        <w:autoSpaceDN w:val="0"/>
        <w:adjustRightInd w:val="0"/>
        <w:spacing w:line="360" w:lineRule="auto"/>
      </w:pPr>
      <w:r>
        <w:t xml:space="preserve">Date: </w:t>
      </w:r>
      <w:r>
        <w:tab/>
      </w:r>
    </w:p>
    <w:p w14:paraId="06F65C9E" w14:textId="77777777" w:rsidR="008B690B" w:rsidRPr="00C80C65" w:rsidRDefault="008B690B" w:rsidP="002E6A87">
      <w:pPr>
        <w:autoSpaceDE w:val="0"/>
        <w:autoSpaceDN w:val="0"/>
        <w:adjustRightInd w:val="0"/>
        <w:spacing w:line="360" w:lineRule="auto"/>
      </w:pPr>
      <w:r>
        <w:t xml:space="preserve">I/C or Passport number: </w:t>
      </w:r>
    </w:p>
    <w:p w14:paraId="344BD933" w14:textId="77777777" w:rsidR="00C80C65" w:rsidRPr="002D3261" w:rsidRDefault="00C80C65" w:rsidP="002D3261">
      <w:pPr>
        <w:jc w:val="center"/>
        <w:rPr>
          <w:b/>
          <w:sz w:val="2"/>
          <w:szCs w:val="28"/>
        </w:rPr>
      </w:pPr>
    </w:p>
    <w:sectPr w:rsidR="00C80C65" w:rsidRPr="002D3261" w:rsidSect="00C80C65">
      <w:footerReference w:type="even" r:id="rId9"/>
      <w:pgSz w:w="11907" w:h="16840" w:code="9"/>
      <w:pgMar w:top="1080" w:right="1467" w:bottom="360" w:left="1800" w:header="720" w:footer="4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27CE9D" w14:textId="77777777" w:rsidR="00C6295B" w:rsidRDefault="00C6295B">
      <w:r>
        <w:separator/>
      </w:r>
    </w:p>
  </w:endnote>
  <w:endnote w:type="continuationSeparator" w:id="0">
    <w:p w14:paraId="3D6C9E89" w14:textId="77777777" w:rsidR="00C6295B" w:rsidRDefault="00C629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Nimrod">
    <w:altName w:val="Georgia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534E12" w14:textId="77777777" w:rsidR="00627CE7" w:rsidRDefault="00627CE7" w:rsidP="00D36BD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E6D75E" w14:textId="77777777" w:rsidR="00627CE7" w:rsidRDefault="00627CE7" w:rsidP="00B546D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1CBE78" w14:textId="77777777" w:rsidR="00C6295B" w:rsidRDefault="00C6295B">
      <w:r>
        <w:separator/>
      </w:r>
    </w:p>
  </w:footnote>
  <w:footnote w:type="continuationSeparator" w:id="0">
    <w:p w14:paraId="33C2F79E" w14:textId="77777777" w:rsidR="00C6295B" w:rsidRDefault="00C629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FA35AE"/>
    <w:multiLevelType w:val="hybridMultilevel"/>
    <w:tmpl w:val="4260ABF8"/>
    <w:lvl w:ilvl="0" w:tplc="FFFFFFFF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5A7F149E"/>
    <w:multiLevelType w:val="hybridMultilevel"/>
    <w:tmpl w:val="22904C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B551085"/>
    <w:multiLevelType w:val="hybridMultilevel"/>
    <w:tmpl w:val="696A92C4"/>
    <w:lvl w:ilvl="0" w:tplc="FFA27DB0">
      <w:start w:val="7"/>
      <w:numFmt w:val="decimal"/>
      <w:lvlText w:val="%1."/>
      <w:lvlJc w:val="left"/>
      <w:pPr>
        <w:tabs>
          <w:tab w:val="num" w:pos="720"/>
        </w:tabs>
        <w:ind w:left="720" w:hanging="54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602D6544"/>
    <w:multiLevelType w:val="hybridMultilevel"/>
    <w:tmpl w:val="2E56ED0C"/>
    <w:lvl w:ilvl="0" w:tplc="FFFFFFFF">
      <w:start w:val="1"/>
      <w:numFmt w:val="lowerRoman"/>
      <w:lvlText w:val="%1)"/>
      <w:lvlJc w:val="left"/>
      <w:pPr>
        <w:tabs>
          <w:tab w:val="num" w:pos="792"/>
        </w:tabs>
        <w:ind w:left="792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52"/>
        </w:tabs>
        <w:ind w:left="1152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72"/>
        </w:tabs>
        <w:ind w:left="1872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12"/>
        </w:tabs>
        <w:ind w:left="3312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32"/>
        </w:tabs>
        <w:ind w:left="4032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72"/>
        </w:tabs>
        <w:ind w:left="5472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92"/>
        </w:tabs>
        <w:ind w:left="6192" w:hanging="180"/>
      </w:pPr>
    </w:lvl>
  </w:abstractNum>
  <w:abstractNum w:abstractNumId="4">
    <w:nsid w:val="6B1A13B9"/>
    <w:multiLevelType w:val="hybridMultilevel"/>
    <w:tmpl w:val="E068728C"/>
    <w:lvl w:ilvl="0" w:tplc="288E52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7FB2AC2"/>
    <w:multiLevelType w:val="hybridMultilevel"/>
    <w:tmpl w:val="21CE5A86"/>
    <w:lvl w:ilvl="0" w:tplc="8E9A18E4">
      <w:start w:val="4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7F4B2F06"/>
    <w:multiLevelType w:val="hybridMultilevel"/>
    <w:tmpl w:val="F74E22A8"/>
    <w:lvl w:ilvl="0" w:tplc="1D0245C4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7S0MDK2MDW0MDNQ0lEKTi0uzszPAykwqgUAAu7MkCwAAAA="/>
  </w:docVars>
  <w:rsids>
    <w:rsidRoot w:val="00A71107"/>
    <w:rsid w:val="00032E3C"/>
    <w:rsid w:val="00034054"/>
    <w:rsid w:val="00063404"/>
    <w:rsid w:val="000D372A"/>
    <w:rsid w:val="000E5B2E"/>
    <w:rsid w:val="000E75EC"/>
    <w:rsid w:val="000F4172"/>
    <w:rsid w:val="00111143"/>
    <w:rsid w:val="00194CCD"/>
    <w:rsid w:val="001C26D6"/>
    <w:rsid w:val="002209E1"/>
    <w:rsid w:val="00240DE5"/>
    <w:rsid w:val="00255641"/>
    <w:rsid w:val="0026347E"/>
    <w:rsid w:val="00290DF1"/>
    <w:rsid w:val="002A2C91"/>
    <w:rsid w:val="002D3261"/>
    <w:rsid w:val="002E6A87"/>
    <w:rsid w:val="002F4A5C"/>
    <w:rsid w:val="00334069"/>
    <w:rsid w:val="0034483A"/>
    <w:rsid w:val="003548AF"/>
    <w:rsid w:val="003576D8"/>
    <w:rsid w:val="003B5E75"/>
    <w:rsid w:val="003C06CC"/>
    <w:rsid w:val="00496632"/>
    <w:rsid w:val="004D01AA"/>
    <w:rsid w:val="004E6C80"/>
    <w:rsid w:val="004F326C"/>
    <w:rsid w:val="005018BB"/>
    <w:rsid w:val="00526FBE"/>
    <w:rsid w:val="00553186"/>
    <w:rsid w:val="00567C53"/>
    <w:rsid w:val="00575EA7"/>
    <w:rsid w:val="00582841"/>
    <w:rsid w:val="00590C40"/>
    <w:rsid w:val="005A48E8"/>
    <w:rsid w:val="005A742C"/>
    <w:rsid w:val="005E2B46"/>
    <w:rsid w:val="00614116"/>
    <w:rsid w:val="00627CE7"/>
    <w:rsid w:val="00635234"/>
    <w:rsid w:val="00647BAC"/>
    <w:rsid w:val="00661E2D"/>
    <w:rsid w:val="006738B1"/>
    <w:rsid w:val="006747F0"/>
    <w:rsid w:val="0068223D"/>
    <w:rsid w:val="00682986"/>
    <w:rsid w:val="006B207F"/>
    <w:rsid w:val="006B3FAC"/>
    <w:rsid w:val="006C7FD1"/>
    <w:rsid w:val="007130E5"/>
    <w:rsid w:val="007248F6"/>
    <w:rsid w:val="007436CD"/>
    <w:rsid w:val="007B1B37"/>
    <w:rsid w:val="007E5074"/>
    <w:rsid w:val="00823651"/>
    <w:rsid w:val="008329E6"/>
    <w:rsid w:val="00841AEB"/>
    <w:rsid w:val="00853A20"/>
    <w:rsid w:val="00861F4D"/>
    <w:rsid w:val="00887689"/>
    <w:rsid w:val="00892E6C"/>
    <w:rsid w:val="00893CCE"/>
    <w:rsid w:val="008A6023"/>
    <w:rsid w:val="008B3F61"/>
    <w:rsid w:val="008B690B"/>
    <w:rsid w:val="008C1CAE"/>
    <w:rsid w:val="00943E35"/>
    <w:rsid w:val="0097017C"/>
    <w:rsid w:val="009924A3"/>
    <w:rsid w:val="00994674"/>
    <w:rsid w:val="00A0126B"/>
    <w:rsid w:val="00A02380"/>
    <w:rsid w:val="00A100ED"/>
    <w:rsid w:val="00A22EDC"/>
    <w:rsid w:val="00A652E4"/>
    <w:rsid w:val="00A71107"/>
    <w:rsid w:val="00AA1E30"/>
    <w:rsid w:val="00AA2DEA"/>
    <w:rsid w:val="00B03379"/>
    <w:rsid w:val="00B16302"/>
    <w:rsid w:val="00B25B82"/>
    <w:rsid w:val="00B546D0"/>
    <w:rsid w:val="00BD1575"/>
    <w:rsid w:val="00C043AF"/>
    <w:rsid w:val="00C24365"/>
    <w:rsid w:val="00C57C5D"/>
    <w:rsid w:val="00C61E5A"/>
    <w:rsid w:val="00C6295B"/>
    <w:rsid w:val="00C80C65"/>
    <w:rsid w:val="00CA29E3"/>
    <w:rsid w:val="00CC437F"/>
    <w:rsid w:val="00CD1ED5"/>
    <w:rsid w:val="00CD49E2"/>
    <w:rsid w:val="00CD75FA"/>
    <w:rsid w:val="00D36BD7"/>
    <w:rsid w:val="00D379E0"/>
    <w:rsid w:val="00D44E71"/>
    <w:rsid w:val="00DA4514"/>
    <w:rsid w:val="00DE6877"/>
    <w:rsid w:val="00E17C39"/>
    <w:rsid w:val="00E530DA"/>
    <w:rsid w:val="00E73959"/>
    <w:rsid w:val="00E97DFC"/>
    <w:rsid w:val="00ED52B8"/>
    <w:rsid w:val="00ED6C13"/>
    <w:rsid w:val="00F265E7"/>
    <w:rsid w:val="00F34712"/>
    <w:rsid w:val="00F46C7D"/>
    <w:rsid w:val="00F523D4"/>
    <w:rsid w:val="00FC73B7"/>
    <w:rsid w:val="00FD5FDC"/>
    <w:rsid w:val="00FF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06FA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rsid w:val="004D01A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9924A3"/>
    <w:pPr>
      <w:keepNext/>
      <w:spacing w:before="40" w:after="60"/>
      <w:jc w:val="center"/>
      <w:outlineLvl w:val="5"/>
    </w:pPr>
    <w:rPr>
      <w:rFonts w:ascii="Arial Narrow" w:hAnsi="Arial Narrow"/>
      <w:b/>
      <w:sz w:val="20"/>
      <w:szCs w:val="20"/>
      <w:lang w:val="en-GB"/>
    </w:rPr>
  </w:style>
  <w:style w:type="paragraph" w:styleId="Heading7">
    <w:name w:val="heading 7"/>
    <w:basedOn w:val="Normal"/>
    <w:next w:val="Normal"/>
    <w:qFormat/>
    <w:rsid w:val="00F46C7D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9924A3"/>
    <w:pPr>
      <w:spacing w:after="120"/>
      <w:ind w:left="360"/>
    </w:pPr>
    <w:rPr>
      <w:sz w:val="20"/>
      <w:szCs w:val="20"/>
    </w:rPr>
  </w:style>
  <w:style w:type="paragraph" w:styleId="BodyText2">
    <w:name w:val="Body Text 2"/>
    <w:basedOn w:val="Normal"/>
    <w:rsid w:val="004D01AA"/>
    <w:pPr>
      <w:spacing w:after="120" w:line="480" w:lineRule="auto"/>
    </w:pPr>
  </w:style>
  <w:style w:type="paragraph" w:styleId="BodyTextIndent2">
    <w:name w:val="Body Text Indent 2"/>
    <w:basedOn w:val="Normal"/>
    <w:rsid w:val="0034483A"/>
    <w:pPr>
      <w:spacing w:after="120" w:line="480" w:lineRule="auto"/>
      <w:ind w:left="360"/>
    </w:pPr>
  </w:style>
  <w:style w:type="paragraph" w:styleId="Footer">
    <w:name w:val="footer"/>
    <w:basedOn w:val="Normal"/>
    <w:rsid w:val="00B546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546D0"/>
  </w:style>
  <w:style w:type="paragraph" w:styleId="ListParagraph">
    <w:name w:val="List Paragraph"/>
    <w:basedOn w:val="Normal"/>
    <w:uiPriority w:val="34"/>
    <w:qFormat/>
    <w:rsid w:val="00AA2DEA"/>
    <w:pPr>
      <w:ind w:left="720"/>
    </w:pPr>
  </w:style>
  <w:style w:type="table" w:styleId="TableGrid">
    <w:name w:val="Table Grid"/>
    <w:basedOn w:val="TableNormal"/>
    <w:rsid w:val="000D372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C24365"/>
    <w:pPr>
      <w:tabs>
        <w:tab w:val="center" w:pos="4320"/>
        <w:tab w:val="right" w:pos="8640"/>
      </w:tabs>
    </w:pPr>
  </w:style>
  <w:style w:type="paragraph" w:customStyle="1" w:styleId="Company">
    <w:name w:val="Company"/>
    <w:basedOn w:val="Normal"/>
    <w:rsid w:val="002D3261"/>
    <w:pPr>
      <w:overflowPunct w:val="0"/>
      <w:autoSpaceDE w:val="0"/>
      <w:autoSpaceDN w:val="0"/>
      <w:adjustRightInd w:val="0"/>
      <w:textAlignment w:val="baseline"/>
    </w:pPr>
    <w:rPr>
      <w:rFonts w:ascii="Impact" w:hAnsi="Impact"/>
      <w:sz w:val="48"/>
      <w:szCs w:val="20"/>
    </w:rPr>
  </w:style>
  <w:style w:type="paragraph" w:customStyle="1" w:styleId="ReturnAddress">
    <w:name w:val="Return Address"/>
    <w:basedOn w:val="Normal"/>
    <w:rsid w:val="002D3261"/>
    <w:pPr>
      <w:overflowPunct w:val="0"/>
      <w:autoSpaceDE w:val="0"/>
      <w:autoSpaceDN w:val="0"/>
      <w:adjustRightInd w:val="0"/>
      <w:textAlignment w:val="baseline"/>
    </w:pPr>
    <w:rPr>
      <w:rFonts w:ascii="Nimrod" w:hAnsi="Nimrod"/>
      <w:sz w:val="14"/>
      <w:szCs w:val="20"/>
    </w:rPr>
  </w:style>
  <w:style w:type="paragraph" w:styleId="BalloonText">
    <w:name w:val="Balloon Text"/>
    <w:basedOn w:val="Normal"/>
    <w:link w:val="BalloonTextChar"/>
    <w:rsid w:val="003B5E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5E7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rsid w:val="004D01A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9924A3"/>
    <w:pPr>
      <w:keepNext/>
      <w:spacing w:before="40" w:after="60"/>
      <w:jc w:val="center"/>
      <w:outlineLvl w:val="5"/>
    </w:pPr>
    <w:rPr>
      <w:rFonts w:ascii="Arial Narrow" w:hAnsi="Arial Narrow"/>
      <w:b/>
      <w:sz w:val="20"/>
      <w:szCs w:val="20"/>
      <w:lang w:val="en-GB"/>
    </w:rPr>
  </w:style>
  <w:style w:type="paragraph" w:styleId="Heading7">
    <w:name w:val="heading 7"/>
    <w:basedOn w:val="Normal"/>
    <w:next w:val="Normal"/>
    <w:qFormat/>
    <w:rsid w:val="00F46C7D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9924A3"/>
    <w:pPr>
      <w:spacing w:after="120"/>
      <w:ind w:left="360"/>
    </w:pPr>
    <w:rPr>
      <w:sz w:val="20"/>
      <w:szCs w:val="20"/>
    </w:rPr>
  </w:style>
  <w:style w:type="paragraph" w:styleId="BodyText2">
    <w:name w:val="Body Text 2"/>
    <w:basedOn w:val="Normal"/>
    <w:rsid w:val="004D01AA"/>
    <w:pPr>
      <w:spacing w:after="120" w:line="480" w:lineRule="auto"/>
    </w:pPr>
  </w:style>
  <w:style w:type="paragraph" w:styleId="BodyTextIndent2">
    <w:name w:val="Body Text Indent 2"/>
    <w:basedOn w:val="Normal"/>
    <w:rsid w:val="0034483A"/>
    <w:pPr>
      <w:spacing w:after="120" w:line="480" w:lineRule="auto"/>
      <w:ind w:left="360"/>
    </w:pPr>
  </w:style>
  <w:style w:type="paragraph" w:styleId="Footer">
    <w:name w:val="footer"/>
    <w:basedOn w:val="Normal"/>
    <w:rsid w:val="00B546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546D0"/>
  </w:style>
  <w:style w:type="paragraph" w:styleId="ListParagraph">
    <w:name w:val="List Paragraph"/>
    <w:basedOn w:val="Normal"/>
    <w:uiPriority w:val="34"/>
    <w:qFormat/>
    <w:rsid w:val="00AA2DEA"/>
    <w:pPr>
      <w:ind w:left="720"/>
    </w:pPr>
  </w:style>
  <w:style w:type="table" w:styleId="TableGrid">
    <w:name w:val="Table Grid"/>
    <w:basedOn w:val="TableNormal"/>
    <w:rsid w:val="000D372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C24365"/>
    <w:pPr>
      <w:tabs>
        <w:tab w:val="center" w:pos="4320"/>
        <w:tab w:val="right" w:pos="8640"/>
      </w:tabs>
    </w:pPr>
  </w:style>
  <w:style w:type="paragraph" w:customStyle="1" w:styleId="Company">
    <w:name w:val="Company"/>
    <w:basedOn w:val="Normal"/>
    <w:rsid w:val="002D3261"/>
    <w:pPr>
      <w:overflowPunct w:val="0"/>
      <w:autoSpaceDE w:val="0"/>
      <w:autoSpaceDN w:val="0"/>
      <w:adjustRightInd w:val="0"/>
      <w:textAlignment w:val="baseline"/>
    </w:pPr>
    <w:rPr>
      <w:rFonts w:ascii="Impact" w:hAnsi="Impact"/>
      <w:sz w:val="48"/>
      <w:szCs w:val="20"/>
    </w:rPr>
  </w:style>
  <w:style w:type="paragraph" w:customStyle="1" w:styleId="ReturnAddress">
    <w:name w:val="Return Address"/>
    <w:basedOn w:val="Normal"/>
    <w:rsid w:val="002D3261"/>
    <w:pPr>
      <w:overflowPunct w:val="0"/>
      <w:autoSpaceDE w:val="0"/>
      <w:autoSpaceDN w:val="0"/>
      <w:adjustRightInd w:val="0"/>
      <w:textAlignment w:val="baseline"/>
    </w:pPr>
    <w:rPr>
      <w:rFonts w:ascii="Nimrod" w:hAnsi="Nimrod"/>
      <w:sz w:val="14"/>
      <w:szCs w:val="20"/>
    </w:rPr>
  </w:style>
  <w:style w:type="paragraph" w:styleId="BalloonText">
    <w:name w:val="Balloon Text"/>
    <w:basedOn w:val="Normal"/>
    <w:link w:val="BalloonTextChar"/>
    <w:rsid w:val="003B5E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5E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43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naire to improve the Course Curriculum of BSc Biotechnology course</vt:lpstr>
    </vt:vector>
  </TitlesOfParts>
  <Company>AIMST University</Company>
  <LinksUpToDate>false</LinksUpToDate>
  <CharactersWithSpaces>471</CharactersWithSpaces>
  <SharedDoc>false</SharedDoc>
  <HLinks>
    <vt:vector size="6" baseType="variant">
      <vt:variant>
        <vt:i4>1114121</vt:i4>
      </vt:variant>
      <vt:variant>
        <vt:i4>2657</vt:i4>
      </vt:variant>
      <vt:variant>
        <vt:i4>1025</vt:i4>
      </vt:variant>
      <vt:variant>
        <vt:i4>1</vt:i4>
      </vt:variant>
      <vt:variant>
        <vt:lpwstr>A:\small_logo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naire to improve the Course Curriculum of BSc Biotechnology course</dc:title>
  <dc:creator>lalitha</dc:creator>
  <cp:lastModifiedBy>Administrator</cp:lastModifiedBy>
  <cp:revision>7</cp:revision>
  <cp:lastPrinted>2019-01-09T01:37:00Z</cp:lastPrinted>
  <dcterms:created xsi:type="dcterms:W3CDTF">2018-11-23T08:02:00Z</dcterms:created>
  <dcterms:modified xsi:type="dcterms:W3CDTF">2019-03-05T01:37:00Z</dcterms:modified>
</cp:coreProperties>
</file>